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tbl>
      <w:tblPr>
        <w:tblStyle w:val="a3"/>
        <w:tblpPr w:leftFromText="180" w:rightFromText="180" w:vertAnchor="text" w:horzAnchor="margin" w:tblpY="14429"/>
        <w:tblW w:w="0" w:type="auto"/>
        <w:tblLook w:val="04A0" w:firstRow="1" w:lastRow="0" w:firstColumn="1" w:lastColumn="0" w:noHBand="0" w:noVBand="1"/>
      </w:tblPr>
      <w:tblGrid>
        <w:gridCol w:w="2972"/>
      </w:tblGrid>
      <w:tr w:rsidR="00463B0A" w:rsidRPr="00F14298" w14:paraId="1352BFF8" w14:textId="77777777" w:rsidTr="00F04467">
        <w:trPr>
          <w:trHeight w:val="299"/>
        </w:trPr>
        <w:tc>
          <w:tcPr>
            <w:tcW w:w="2972" w:type="dxa"/>
            <w:shd w:val="clear" w:color="auto" w:fill="000000" w:themeFill="text1"/>
            <w:vAlign w:val="center"/>
          </w:tcPr>
          <w:p w14:paraId="5C46630D" w14:textId="62C1E71D" w:rsidR="00463B0A" w:rsidRPr="00F14298" w:rsidRDefault="00AA2E67" w:rsidP="003F725E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bookmarkStart w:id="0" w:name="_Hlk71795448"/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w</w:t>
            </w:r>
            <w:r w:rsidR="00463B0A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For </w:t>
            </w:r>
            <w:r w:rsidR="00F04467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n-US"/>
              </w:rPr>
              <w:t>Office</w:t>
            </w:r>
            <w:r w:rsidR="00463B0A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 Use</w:t>
            </w:r>
            <w:r w:rsidR="00F04467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 Only</w:t>
            </w:r>
          </w:p>
        </w:tc>
      </w:tr>
      <w:tr w:rsidR="00463B0A" w:rsidRPr="00F14298" w14:paraId="276D8E30" w14:textId="77777777" w:rsidTr="00F04467">
        <w:trPr>
          <w:trHeight w:hRule="exact" w:val="675"/>
        </w:trPr>
        <w:tc>
          <w:tcPr>
            <w:tcW w:w="2972" w:type="dxa"/>
            <w:vAlign w:val="center"/>
          </w:tcPr>
          <w:p w14:paraId="689B4331" w14:textId="5EA6B3C4" w:rsidR="00463B0A" w:rsidRPr="00F14298" w:rsidRDefault="00480BCC" w:rsidP="003F725E">
            <w:pPr>
              <w:rPr>
                <w:rFonts w:ascii="Arial" w:hAnsi="Arial" w:cs="Arial"/>
                <w:sz w:val="24"/>
                <w:szCs w:val="24"/>
                <w:lang w:eastAsia="ja-JP"/>
              </w:rPr>
            </w:pPr>
            <w:r>
              <w:rPr>
                <w:rFonts w:ascii="Arial" w:hAnsi="Arial" w:cs="Arial" w:hint="eastAsia"/>
                <w:sz w:val="24"/>
                <w:szCs w:val="24"/>
                <w:lang w:eastAsia="ja-JP"/>
              </w:rPr>
              <w:t xml:space="preserve"> </w:t>
            </w:r>
          </w:p>
        </w:tc>
      </w:tr>
    </w:tbl>
    <w:p w14:paraId="13B919E6" w14:textId="51135C41" w:rsidR="00463B0A" w:rsidRPr="00427899" w:rsidRDefault="006104EF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 w:rsidRPr="00B04747"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8D20E6" wp14:editId="7339E7DA">
                <wp:simplePos x="0" y="0"/>
                <wp:positionH relativeFrom="margin">
                  <wp:posOffset>-83535</wp:posOffset>
                </wp:positionH>
                <wp:positionV relativeFrom="paragraph">
                  <wp:posOffset>14605</wp:posOffset>
                </wp:positionV>
                <wp:extent cx="6282690" cy="353695"/>
                <wp:effectExtent l="0" t="0" r="3810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690" cy="353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E25D" w14:textId="0D579731" w:rsidR="00463B0A" w:rsidRPr="003F6B1E" w:rsidRDefault="00463B0A" w:rsidP="00463B0A">
                            <w:pPr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6C3A4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SDGs Design International Awards </w:t>
                            </w:r>
                            <w:r w:rsidRPr="00D45390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202</w:t>
                            </w:r>
                            <w:r w:rsidR="001D3042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6</w:t>
                            </w:r>
                            <w:r w:rsidRPr="006C3A4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Entry For</w:t>
                            </w:r>
                            <w:r w:rsidR="008335CC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m</w:t>
                            </w:r>
                            <w:r w:rsidR="008335CC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506AA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　　　　　　　　　</w:t>
                            </w:r>
                            <w:r w:rsidR="00CF0901" w:rsidRPr="003F6B1E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 xml:space="preserve">(For your </w:t>
                            </w:r>
                            <w:proofErr w:type="spellStart"/>
                            <w:r w:rsidR="00CF0901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>Prefered</w:t>
                            </w:r>
                            <w:proofErr w:type="spellEnd"/>
                            <w:r w:rsidR="00CF0901" w:rsidRPr="003F6B1E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 xml:space="preserve"> Language if any)</w:t>
                            </w:r>
                            <w:r w:rsidR="008506AA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</w:t>
                            </w:r>
                          </w:p>
                          <w:p w14:paraId="4B78F070" w14:textId="77777777" w:rsidR="00463B0A" w:rsidRPr="003F6B1E" w:rsidRDefault="00463B0A" w:rsidP="00463B0A">
                            <w:pPr>
                              <w:rPr>
                                <w:rFonts w:ascii="Arial" w:eastAsia="游明朝" w:hAnsi="Arial" w:cs="Arial"/>
                                <w:b/>
                                <w:bCs/>
                                <w:sz w:val="16"/>
                                <w:szCs w:val="16"/>
                                <w:lang w:eastAsia="ja-JP"/>
                              </w:rPr>
                            </w:pPr>
                            <w:r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　　　　　</w:t>
                            </w:r>
                            <w:r w:rsidRPr="003F6B1E"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eastAsia="ja-JP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D20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6pt;margin-top:1.15pt;width:494.7pt;height:27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" stroked="f">
                <v:textbox>
                  <w:txbxContent>
                    <w:p w14:paraId="6080E25D" w14:textId="0D579731" w:rsidR="00463B0A" w:rsidRPr="003F6B1E" w:rsidRDefault="00463B0A" w:rsidP="00463B0A">
                      <w:pPr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</w:pPr>
                      <w:r w:rsidRPr="006C3A4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SDGs Design International Awards </w:t>
                      </w:r>
                      <w:r w:rsidRPr="00D45390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</w:rPr>
                        <w:t>202</w:t>
                      </w:r>
                      <w:r w:rsidR="001D3042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</w:rPr>
                        <w:t>6</w:t>
                      </w:r>
                      <w:r w:rsidRPr="006C3A4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Entry For</w:t>
                      </w:r>
                      <w:r w:rsidR="008335CC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m</w:t>
                      </w:r>
                      <w:r w:rsidR="008335CC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8506AA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　　　　　　　　　</w:t>
                      </w:r>
                      <w:r w:rsidR="00CF0901" w:rsidRPr="003F6B1E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 xml:space="preserve">(For your </w:t>
                      </w:r>
                      <w:proofErr w:type="spellStart"/>
                      <w:r w:rsidR="00CF0901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>Prefered</w:t>
                      </w:r>
                      <w:proofErr w:type="spellEnd"/>
                      <w:r w:rsidR="00CF0901" w:rsidRPr="003F6B1E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 xml:space="preserve"> Language if any)</w:t>
                      </w:r>
                      <w:r w:rsidR="008506AA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</w:t>
                      </w:r>
                    </w:p>
                    <w:p w14:paraId="4B78F070" w14:textId="77777777" w:rsidR="00463B0A" w:rsidRPr="003F6B1E" w:rsidRDefault="00463B0A" w:rsidP="00463B0A">
                      <w:pPr>
                        <w:rPr>
                          <w:rFonts w:ascii="Arial" w:eastAsia="游明朝" w:hAnsi="Arial" w:cs="Arial"/>
                          <w:b/>
                          <w:bCs/>
                          <w:sz w:val="16"/>
                          <w:szCs w:val="16"/>
                          <w:lang w:eastAsia="ja-JP"/>
                        </w:rPr>
                      </w:pPr>
                      <w:r>
                        <w:rPr>
                          <w:rFonts w:ascii="Arial" w:eastAsia="游明朝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　　　　　</w:t>
                      </w:r>
                      <w:r w:rsidRPr="003F6B1E">
                        <w:rPr>
                          <w:rFonts w:ascii="Arial" w:eastAsia="游明朝" w:hAnsi="Arial" w:cs="Arial" w:hint="eastAsia"/>
                          <w:b/>
                          <w:bCs/>
                          <w:color w:val="FF0000"/>
                          <w:sz w:val="32"/>
                          <w:szCs w:val="32"/>
                          <w:lang w:eastAsia="ja-JP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a3"/>
        <w:tblpPr w:leftFromText="181" w:rightFromText="181" w:vertAnchor="page" w:horzAnchor="margin" w:tblpY="1379"/>
        <w:tblOverlap w:val="never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15"/>
        <w:gridCol w:w="1591"/>
        <w:gridCol w:w="368"/>
        <w:gridCol w:w="4907"/>
      </w:tblGrid>
      <w:tr w:rsidR="00C050C0" w:rsidRPr="003F0A11" w14:paraId="3CC5F9E7" w14:textId="77777777" w:rsidTr="001D3042">
        <w:trPr>
          <w:trHeight w:val="255"/>
        </w:trPr>
        <w:tc>
          <w:tcPr>
            <w:tcW w:w="10781" w:type="dxa"/>
            <w:gridSpan w:val="4"/>
            <w:shd w:val="clear" w:color="auto" w:fill="000000" w:themeFill="text1"/>
          </w:tcPr>
          <w:p w14:paraId="4928C979" w14:textId="36084277" w:rsidR="00C050C0" w:rsidRPr="003F0A11" w:rsidRDefault="00C050C0" w:rsidP="001D3042">
            <w:pPr>
              <w:spacing w:before="40" w:after="40"/>
              <w:jc w:val="both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bookmarkStart w:id="1" w:name="_Hlk70494802"/>
            <w:r w:rsidRPr="003F0A11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Applicant’s Particulars (Individual or Group Entry)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0D7955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 xml:space="preserve">Arial Font 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 xml:space="preserve">Size </w:t>
            </w:r>
            <w:r w:rsidRPr="000D7955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>9</w:t>
            </w:r>
          </w:p>
        </w:tc>
      </w:tr>
      <w:tr w:rsidR="00C050C0" w:rsidRPr="003F0A11" w14:paraId="3A55CDF5" w14:textId="77777777" w:rsidTr="001D3042">
        <w:trPr>
          <w:trHeight w:val="255"/>
        </w:trPr>
        <w:tc>
          <w:tcPr>
            <w:tcW w:w="3915" w:type="dxa"/>
          </w:tcPr>
          <w:p w14:paraId="1210EFAF" w14:textId="77777777" w:rsidR="00C050C0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Given Name </w:t>
            </w:r>
          </w:p>
          <w:p w14:paraId="2EC7BB1B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for Group Entry, representative name only)</w:t>
            </w:r>
          </w:p>
        </w:tc>
        <w:tc>
          <w:tcPr>
            <w:tcW w:w="1959" w:type="dxa"/>
            <w:gridSpan w:val="2"/>
          </w:tcPr>
          <w:p w14:paraId="3F61CCEE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Surname</w:t>
            </w:r>
          </w:p>
        </w:tc>
        <w:tc>
          <w:tcPr>
            <w:tcW w:w="4907" w:type="dxa"/>
          </w:tcPr>
          <w:p w14:paraId="25FFA34D" w14:textId="77777777" w:rsidR="00C050C0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Group Member Name(s)</w:t>
            </w:r>
            <w:r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 </w:t>
            </w:r>
          </w:p>
          <w:p w14:paraId="5B287678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i/>
                <w:iCs/>
                <w:sz w:val="16"/>
                <w:szCs w:val="16"/>
              </w:rPr>
              <w:t>(if any)</w:t>
            </w:r>
          </w:p>
        </w:tc>
      </w:tr>
      <w:tr w:rsidR="00C050C0" w:rsidRPr="003F0A11" w14:paraId="73474617" w14:textId="77777777" w:rsidTr="001D3042">
        <w:trPr>
          <w:trHeight w:hRule="exact" w:val="383"/>
        </w:trPr>
        <w:tc>
          <w:tcPr>
            <w:tcW w:w="3915" w:type="dxa"/>
            <w:vAlign w:val="center"/>
          </w:tcPr>
          <w:p w14:paraId="08CB0D38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9" w:type="dxa"/>
            <w:gridSpan w:val="2"/>
            <w:vAlign w:val="center"/>
          </w:tcPr>
          <w:p w14:paraId="70C6CF51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7" w:type="dxa"/>
          </w:tcPr>
          <w:p w14:paraId="160C5C8D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3E708396" w14:textId="77777777" w:rsidTr="001D3042">
        <w:trPr>
          <w:trHeight w:val="255"/>
        </w:trPr>
        <w:tc>
          <w:tcPr>
            <w:tcW w:w="3915" w:type="dxa"/>
          </w:tcPr>
          <w:p w14:paraId="1058DB64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Name of Educational Institution</w:t>
            </w:r>
          </w:p>
        </w:tc>
        <w:tc>
          <w:tcPr>
            <w:tcW w:w="1959" w:type="dxa"/>
            <w:gridSpan w:val="2"/>
          </w:tcPr>
          <w:p w14:paraId="3BE548B2" w14:textId="77777777" w:rsidR="00C050C0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Faculty/Division</w:t>
            </w:r>
            <w:r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 </w:t>
            </w:r>
          </w:p>
          <w:p w14:paraId="6622A56F" w14:textId="77777777" w:rsidR="00C050C0" w:rsidRPr="006C3A43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if any)</w:t>
            </w:r>
          </w:p>
        </w:tc>
        <w:tc>
          <w:tcPr>
            <w:tcW w:w="4907" w:type="dxa"/>
          </w:tcPr>
          <w:p w14:paraId="5A318C2F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Email Address</w:t>
            </w:r>
          </w:p>
          <w:p w14:paraId="39DBC064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for Group Entry, representative email address only)</w:t>
            </w:r>
          </w:p>
        </w:tc>
      </w:tr>
      <w:tr w:rsidR="00C050C0" w:rsidRPr="003F0A11" w14:paraId="5DBC7129" w14:textId="77777777" w:rsidTr="001D3042">
        <w:trPr>
          <w:trHeight w:hRule="exact" w:val="422"/>
        </w:trPr>
        <w:tc>
          <w:tcPr>
            <w:tcW w:w="3915" w:type="dxa"/>
          </w:tcPr>
          <w:p w14:paraId="7D74E15D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9" w:type="dxa"/>
            <w:gridSpan w:val="2"/>
          </w:tcPr>
          <w:p w14:paraId="07F69EC1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7" w:type="dxa"/>
          </w:tcPr>
          <w:p w14:paraId="1B35103B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49E82283" w14:textId="77777777" w:rsidTr="001D3042">
        <w:trPr>
          <w:trHeight w:val="255"/>
        </w:trPr>
        <w:tc>
          <w:tcPr>
            <w:tcW w:w="3915" w:type="dxa"/>
          </w:tcPr>
          <w:p w14:paraId="214E27E9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Contact Number</w:t>
            </w:r>
          </w:p>
          <w:p w14:paraId="4E5DCC57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Please indicate the country code and area code)</w:t>
            </w:r>
          </w:p>
        </w:tc>
        <w:tc>
          <w:tcPr>
            <w:tcW w:w="6866" w:type="dxa"/>
            <w:gridSpan w:val="3"/>
          </w:tcPr>
          <w:p w14:paraId="7F75165E" w14:textId="77777777" w:rsidR="00C050C0" w:rsidRPr="003F0A11" w:rsidRDefault="00C050C0" w:rsidP="001D3042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Home Address</w:t>
            </w:r>
          </w:p>
        </w:tc>
      </w:tr>
      <w:tr w:rsidR="00C050C0" w:rsidRPr="003F0A11" w14:paraId="052127AF" w14:textId="77777777" w:rsidTr="001D3042">
        <w:trPr>
          <w:trHeight w:hRule="exact" w:val="680"/>
        </w:trPr>
        <w:tc>
          <w:tcPr>
            <w:tcW w:w="3915" w:type="dxa"/>
          </w:tcPr>
          <w:p w14:paraId="6980D9EC" w14:textId="77777777" w:rsidR="00C050C0" w:rsidRPr="00EB306A" w:rsidRDefault="00C050C0" w:rsidP="001D3042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66" w:type="dxa"/>
            <w:gridSpan w:val="3"/>
          </w:tcPr>
          <w:p w14:paraId="0F3526E0" w14:textId="77777777" w:rsidR="00C050C0" w:rsidRPr="00EB306A" w:rsidRDefault="00C050C0" w:rsidP="001D304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4467" w:rsidRPr="003F0A11" w14:paraId="5AD449A4" w14:textId="77777777" w:rsidTr="00F04467">
        <w:trPr>
          <w:trHeight w:val="648"/>
        </w:trPr>
        <w:tc>
          <w:tcPr>
            <w:tcW w:w="10781" w:type="dxa"/>
            <w:gridSpan w:val="4"/>
          </w:tcPr>
          <w:p w14:paraId="63FC22EA" w14:textId="04C09F2A" w:rsidR="00F04467" w:rsidRPr="00CC23F4" w:rsidRDefault="00F04467" w:rsidP="00F04467">
            <w:pPr>
              <w:tabs>
                <w:tab w:val="left" w:pos="5760"/>
              </w:tabs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88718C">
              <w:rPr>
                <w:rFonts w:ascii="Arial" w:eastAsia="游明朝" w:hAnsi="Arial" w:cs="Arial" w:hint="eastAsia"/>
                <w:b/>
                <w:bCs/>
                <w:sz w:val="20"/>
                <w:szCs w:val="20"/>
                <w:lang w:eastAsia="ja-JP"/>
              </w:rPr>
              <w:t>Theme</w:t>
            </w:r>
            <w:r w:rsidRPr="0088718C">
              <w:rPr>
                <w:rFonts w:ascii="Arial" w:eastAsia="游明朝" w:hAnsi="Arial" w:cs="Arial"/>
                <w:b/>
                <w:bCs/>
                <w:sz w:val="20"/>
                <w:szCs w:val="20"/>
                <w:lang w:eastAsia="ja-JP"/>
              </w:rPr>
              <w:t xml:space="preserve"> : </w:t>
            </w:r>
            <w:r w:rsidRPr="001D3042">
              <w:rPr>
                <w:rFonts w:ascii="メイリオ" w:eastAsia="メイリオ" w:hAnsi="メイリオ" w:cs="ＭＳ Ｐゴシック"/>
                <w:b/>
                <w:bCs/>
                <w:color w:val="EE0000"/>
                <w:sz w:val="18"/>
                <w:szCs w:val="18"/>
              </w:rPr>
              <w:t>Designing a Sustainable and Inclusive Future</w:t>
            </w:r>
            <w:r>
              <w:rPr>
                <w:rFonts w:ascii="メイリオ" w:eastAsia="メイリオ" w:hAnsi="メイリオ" w:cs="ＭＳ Ｐゴシック"/>
                <w:b/>
                <w:bCs/>
                <w:color w:val="EE0000"/>
                <w:sz w:val="18"/>
                <w:szCs w:val="18"/>
              </w:rPr>
              <w:tab/>
            </w:r>
          </w:p>
        </w:tc>
      </w:tr>
      <w:tr w:rsidR="001D3042" w:rsidRPr="003F0A11" w14:paraId="786B1B52" w14:textId="2153E900" w:rsidTr="00702071">
        <w:trPr>
          <w:trHeight w:hRule="exact" w:val="333"/>
        </w:trPr>
        <w:tc>
          <w:tcPr>
            <w:tcW w:w="10781" w:type="dxa"/>
            <w:gridSpan w:val="4"/>
          </w:tcPr>
          <w:p w14:paraId="44CE57E2" w14:textId="562CDB7F" w:rsidR="001D3042" w:rsidRPr="004F056A" w:rsidRDefault="001D3042" w:rsidP="001D3042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>Select ONE</w:t>
            </w:r>
            <w:r w:rsidR="00F04467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 xml:space="preserve"> subtheme</w:t>
            </w:r>
            <w:r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 xml:space="preserve"> from the list below.</w:t>
            </w:r>
          </w:p>
          <w:p w14:paraId="5C4F6A89" w14:textId="0546D086" w:rsidR="001D3042" w:rsidRPr="008A2238" w:rsidRDefault="001D3042" w:rsidP="001D3042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</w:p>
          <w:p w14:paraId="438F2B12" w14:textId="77777777" w:rsidR="001D3042" w:rsidRDefault="001D3042" w:rsidP="001D3042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</w:p>
          <w:p w14:paraId="6DB6FF68" w14:textId="38417E18" w:rsidR="001D3042" w:rsidRPr="008E6D98" w:rsidRDefault="001D3042" w:rsidP="001D3042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1        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>Topic 2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</w:p>
          <w:p w14:paraId="2B1E5960" w14:textId="2071195E" w:rsidR="001D3042" w:rsidRPr="00423A87" w:rsidRDefault="001D3042" w:rsidP="001D3042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>3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8"/>
                <w:szCs w:val="18"/>
                <w:lang w:eastAsia="ja-JP"/>
              </w:rPr>
              <w:t xml:space="preserve">  </w:t>
            </w:r>
            <w:r w:rsidRPr="008A2238">
              <w:rPr>
                <w:rFonts w:ascii="Arial" w:eastAsia="游明朝" w:hAnsi="Arial" w:cs="Arial" w:hint="eastAsia"/>
                <w:sz w:val="18"/>
                <w:szCs w:val="18"/>
                <w:lang w:eastAsia="ja-JP"/>
              </w:rPr>
              <w:t xml:space="preserve"> </w:t>
            </w:r>
          </w:p>
        </w:tc>
      </w:tr>
      <w:tr w:rsidR="001D3042" w:rsidRPr="009A7684" w14:paraId="2F22CEDB" w14:textId="65C6D224" w:rsidTr="00702071">
        <w:trPr>
          <w:trHeight w:hRule="exact" w:val="669"/>
        </w:trPr>
        <w:tc>
          <w:tcPr>
            <w:tcW w:w="5506" w:type="dxa"/>
            <w:gridSpan w:val="2"/>
            <w:tcBorders>
              <w:right w:val="single" w:sz="18" w:space="0" w:color="FFFFFF" w:themeColor="background1"/>
            </w:tcBorders>
            <w:vAlign w:val="center"/>
          </w:tcPr>
          <w:p w14:paraId="2B9C6760" w14:textId="4F5C9A4D" w:rsidR="001D3042" w:rsidRPr="001D3042" w:rsidRDefault="001D3042" w:rsidP="00F044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1D3042"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eastAsia="ja-JP"/>
              </w:rPr>
              <w:t xml:space="preserve">□ </w:t>
            </w:r>
            <w:r w:rsidRPr="001D3042">
              <w:rPr>
                <w:rFonts w:ascii="Arial" w:eastAsia="メイリオ" w:hAnsi="Arial" w:cs="Arial"/>
                <w:color w:val="000000" w:themeColor="text1"/>
                <w:sz w:val="18"/>
                <w:szCs w:val="18"/>
              </w:rPr>
              <w:t>1_Resilient Cities, Communities and Inclusive Well-being</w:t>
            </w:r>
          </w:p>
          <w:p w14:paraId="534F9563" w14:textId="2808BE83" w:rsidR="001D3042" w:rsidRPr="001D3042" w:rsidRDefault="001D3042" w:rsidP="00F04467">
            <w:pPr>
              <w:spacing w:before="20" w:after="20"/>
              <w:jc w:val="both"/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val="en-US" w:eastAsia="ja-JP"/>
              </w:rPr>
            </w:pPr>
            <w:r w:rsidRPr="001D3042"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eastAsia="ja-JP"/>
              </w:rPr>
              <w:t>□ 3</w:t>
            </w:r>
            <w:r w:rsidRPr="001D3042">
              <w:rPr>
                <w:rFonts w:ascii="Arial" w:eastAsia="メイリオ" w:hAnsi="Arial" w:cs="Arial"/>
                <w:color w:val="000000" w:themeColor="text1"/>
                <w:sz w:val="18"/>
                <w:szCs w:val="18"/>
              </w:rPr>
              <w:t>_Blue Sustainability: Oceans, Water and Future Ecology</w:t>
            </w:r>
          </w:p>
        </w:tc>
        <w:tc>
          <w:tcPr>
            <w:tcW w:w="5275" w:type="dxa"/>
            <w:gridSpan w:val="2"/>
            <w:tcBorders>
              <w:left w:val="single" w:sz="18" w:space="0" w:color="FFFFFF" w:themeColor="background1"/>
            </w:tcBorders>
            <w:shd w:val="clear" w:color="auto" w:fill="FFFFFF" w:themeFill="background1"/>
            <w:vAlign w:val="center"/>
          </w:tcPr>
          <w:p w14:paraId="58F25059" w14:textId="77777777" w:rsidR="001D3042" w:rsidRPr="001D3042" w:rsidRDefault="001D3042" w:rsidP="00F044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1D3042"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eastAsia="ja-JP"/>
              </w:rPr>
              <w:t xml:space="preserve">□ </w:t>
            </w:r>
            <w:r w:rsidRPr="001D3042">
              <w:rPr>
                <w:rFonts w:ascii="Arial" w:eastAsia="メイリオ" w:hAnsi="Arial" w:cs="Arial"/>
                <w:color w:val="000000" w:themeColor="text1"/>
                <w:sz w:val="18"/>
                <w:szCs w:val="18"/>
              </w:rPr>
              <w:t>2_Sustainable Green Design and Climate Action</w:t>
            </w:r>
          </w:p>
          <w:p w14:paraId="1778974E" w14:textId="72817669" w:rsidR="001D3042" w:rsidRPr="001D3042" w:rsidRDefault="001D3042" w:rsidP="00F04467">
            <w:pPr>
              <w:spacing w:after="0" w:line="240" w:lineRule="auto"/>
              <w:jc w:val="both"/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val="en-US" w:eastAsia="ja-JP"/>
              </w:rPr>
            </w:pPr>
            <w:r w:rsidRPr="001D3042"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eastAsia="ja-JP"/>
              </w:rPr>
              <w:t xml:space="preserve">□ </w:t>
            </w:r>
            <w:r>
              <w:rPr>
                <w:rFonts w:ascii="Arial" w:eastAsia="メイリオ" w:hAnsi="Arial" w:cs="Arial"/>
                <w:color w:val="000000" w:themeColor="text1"/>
                <w:sz w:val="18"/>
                <w:szCs w:val="18"/>
              </w:rPr>
              <w:t>4</w:t>
            </w:r>
            <w:r w:rsidRPr="001D3042">
              <w:rPr>
                <w:rFonts w:ascii="Arial" w:eastAsia="メイリオ" w:hAnsi="Arial" w:cs="Arial"/>
                <w:color w:val="000000" w:themeColor="text1"/>
                <w:sz w:val="18"/>
                <w:szCs w:val="18"/>
              </w:rPr>
              <w:t>_</w:t>
            </w:r>
            <w:r>
              <w:rPr>
                <w:rFonts w:ascii="Arial" w:eastAsia="メイリオ" w:hAnsi="Arial" w:cs="Arial"/>
                <w:color w:val="000000" w:themeColor="text1"/>
                <w:sz w:val="18"/>
                <w:szCs w:val="18"/>
              </w:rPr>
              <w:t>Others</w:t>
            </w:r>
          </w:p>
        </w:tc>
      </w:tr>
      <w:tr w:rsidR="001D3042" w:rsidRPr="003F0A11" w14:paraId="294365D6" w14:textId="2D00C5A2" w:rsidTr="001D3042">
        <w:trPr>
          <w:trHeight w:val="255"/>
        </w:trPr>
        <w:tc>
          <w:tcPr>
            <w:tcW w:w="5506" w:type="dxa"/>
            <w:gridSpan w:val="2"/>
            <w:shd w:val="clear" w:color="auto" w:fill="000000" w:themeFill="text1"/>
          </w:tcPr>
          <w:p w14:paraId="67BBC362" w14:textId="77777777" w:rsidR="001D3042" w:rsidRPr="001D3042" w:rsidRDefault="001D3042" w:rsidP="001D3042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1D304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Title </w:t>
            </w:r>
            <w:r w:rsidRPr="001D3042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(Arial Font Size 9)</w:t>
            </w:r>
          </w:p>
        </w:tc>
        <w:tc>
          <w:tcPr>
            <w:tcW w:w="5275" w:type="dxa"/>
            <w:gridSpan w:val="2"/>
            <w:shd w:val="clear" w:color="auto" w:fill="000000" w:themeFill="text1"/>
          </w:tcPr>
          <w:p w14:paraId="11AAB3DE" w14:textId="77777777" w:rsidR="001D3042" w:rsidRPr="001D3042" w:rsidRDefault="001D3042" w:rsidP="001D3042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88718C" w:rsidRPr="003F0A11" w14:paraId="7E6FF467" w14:textId="77777777" w:rsidTr="001D3042">
        <w:trPr>
          <w:trHeight w:hRule="exact" w:val="403"/>
        </w:trPr>
        <w:tc>
          <w:tcPr>
            <w:tcW w:w="10781" w:type="dxa"/>
            <w:gridSpan w:val="4"/>
            <w:vAlign w:val="center"/>
          </w:tcPr>
          <w:p w14:paraId="19A6976A" w14:textId="77777777" w:rsidR="0088718C" w:rsidRDefault="0088718C" w:rsidP="001D3042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  <w:p w14:paraId="270B7ABA" w14:textId="77777777" w:rsidR="0088718C" w:rsidRPr="003F0A11" w:rsidRDefault="0088718C" w:rsidP="001D3042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88718C" w:rsidRPr="003F0A11" w14:paraId="26200AF5" w14:textId="77777777" w:rsidTr="001D3042">
        <w:trPr>
          <w:trHeight w:val="255"/>
        </w:trPr>
        <w:tc>
          <w:tcPr>
            <w:tcW w:w="10781" w:type="dxa"/>
            <w:gridSpan w:val="4"/>
            <w:shd w:val="clear" w:color="auto" w:fill="000000" w:themeFill="text1"/>
          </w:tcPr>
          <w:p w14:paraId="28001485" w14:textId="77777777" w:rsidR="0088718C" w:rsidRPr="006C3A43" w:rsidRDefault="0088718C" w:rsidP="001D3042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Summary (Aim, Target User, Appealing Points or Innovati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on</w:t>
            </w: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)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 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Arial Font Size 9,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Max 300 words)</w:t>
            </w:r>
          </w:p>
        </w:tc>
      </w:tr>
      <w:tr w:rsidR="0088718C" w:rsidRPr="003F0A11" w14:paraId="4E7FB523" w14:textId="77777777" w:rsidTr="001D3042">
        <w:trPr>
          <w:trHeight w:hRule="exact" w:val="3112"/>
        </w:trPr>
        <w:tc>
          <w:tcPr>
            <w:tcW w:w="10781" w:type="dxa"/>
            <w:gridSpan w:val="4"/>
          </w:tcPr>
          <w:p w14:paraId="3A9C77C9" w14:textId="64EEE618" w:rsidR="001D3042" w:rsidRPr="001D3042" w:rsidRDefault="001D3042" w:rsidP="001D3042">
            <w:pPr>
              <w:spacing w:line="280" w:lineRule="exact"/>
              <w:rPr>
                <w:rFonts w:ascii="Arial" w:eastAsia="メイリオ" w:hAnsi="Arial" w:cs="Arial"/>
                <w:color w:val="000000" w:themeColor="text1"/>
                <w:sz w:val="21"/>
                <w:szCs w:val="20"/>
              </w:rPr>
            </w:pPr>
          </w:p>
          <w:p w14:paraId="63690207" w14:textId="77777777" w:rsidR="0088718C" w:rsidRPr="00F04467" w:rsidRDefault="0088718C" w:rsidP="001D3042">
            <w:pPr>
              <w:rPr>
                <w:rFonts w:ascii="Arial" w:hAnsi="Arial" w:cs="Arial"/>
                <w:sz w:val="18"/>
                <w:szCs w:val="18"/>
                <w:lang w:val="en-US" w:eastAsia="ja-JP"/>
              </w:rPr>
            </w:pPr>
          </w:p>
        </w:tc>
      </w:tr>
      <w:tr w:rsidR="0088718C" w:rsidRPr="003F0A11" w14:paraId="16C06789" w14:textId="77777777" w:rsidTr="001D3042">
        <w:trPr>
          <w:trHeight w:val="255"/>
        </w:trPr>
        <w:tc>
          <w:tcPr>
            <w:tcW w:w="10781" w:type="dxa"/>
            <w:gridSpan w:val="4"/>
            <w:shd w:val="clear" w:color="auto" w:fill="000000" w:themeFill="text1"/>
          </w:tcPr>
          <w:p w14:paraId="1454DD74" w14:textId="77777777" w:rsidR="0088718C" w:rsidRPr="00364B0A" w:rsidRDefault="0088718C" w:rsidP="001D3042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r w:rsidRPr="00364B0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  Background Evidence </w:t>
            </w:r>
            <w:r w:rsidRPr="00364B0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Arial Font Size 9, Max 150 words)</w:t>
            </w:r>
          </w:p>
        </w:tc>
      </w:tr>
      <w:tr w:rsidR="0088718C" w:rsidRPr="003F0A11" w14:paraId="2956B5EB" w14:textId="77777777" w:rsidTr="001D3042">
        <w:trPr>
          <w:trHeight w:hRule="exact" w:val="1780"/>
        </w:trPr>
        <w:tc>
          <w:tcPr>
            <w:tcW w:w="10781" w:type="dxa"/>
            <w:gridSpan w:val="4"/>
          </w:tcPr>
          <w:p w14:paraId="34B3D450" w14:textId="77777777" w:rsidR="0088718C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  <w:r w:rsidRPr="00364B0A">
              <w:rPr>
                <w:rFonts w:ascii="Arial" w:eastAsia="游明朝" w:hAnsi="Arial" w:cs="Arial" w:hint="eastAsia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r w:rsidRPr="00364B0A"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</w:p>
          <w:p w14:paraId="74D99423" w14:textId="77777777" w:rsidR="0088718C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72154F03" w14:textId="77777777" w:rsidR="0088718C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2D687994" w14:textId="77777777" w:rsidR="0088718C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361BDC52" w14:textId="77777777" w:rsidR="0088718C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0C439A6" w14:textId="77777777" w:rsidR="0088718C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E50B5AE" w14:textId="65E0164B" w:rsidR="0088718C" w:rsidRPr="00364B0A" w:rsidRDefault="0088718C" w:rsidP="001D3042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</w:tc>
      </w:tr>
      <w:tr w:rsidR="0088718C" w:rsidRPr="003F0A11" w14:paraId="20F73C9A" w14:textId="77777777" w:rsidTr="001D3042">
        <w:trPr>
          <w:trHeight w:val="255"/>
        </w:trPr>
        <w:tc>
          <w:tcPr>
            <w:tcW w:w="10781" w:type="dxa"/>
            <w:gridSpan w:val="4"/>
            <w:shd w:val="clear" w:color="auto" w:fill="000000" w:themeFill="text1"/>
          </w:tcPr>
          <w:p w14:paraId="7E8DCCD0" w14:textId="77777777" w:rsidR="0088718C" w:rsidRPr="006C3A43" w:rsidRDefault="0088718C" w:rsidP="001D3042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Anticipate Results (Social Impact)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Arial Font Size 9,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Max 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150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 words)</w:t>
            </w:r>
          </w:p>
        </w:tc>
      </w:tr>
      <w:tr w:rsidR="0088718C" w:rsidRPr="003F0A11" w14:paraId="783DB7CB" w14:textId="77777777" w:rsidTr="001D3042">
        <w:trPr>
          <w:trHeight w:hRule="exact" w:val="1732"/>
        </w:trPr>
        <w:tc>
          <w:tcPr>
            <w:tcW w:w="10781" w:type="dxa"/>
            <w:gridSpan w:val="4"/>
          </w:tcPr>
          <w:p w14:paraId="7F4C7888" w14:textId="77777777" w:rsidR="0088718C" w:rsidRDefault="0088718C" w:rsidP="001D3042">
            <w:pPr>
              <w:rPr>
                <w:rFonts w:ascii="Arial" w:eastAsia="DengXian" w:hAnsi="Arial" w:cs="Arial"/>
                <w:sz w:val="18"/>
                <w:szCs w:val="18"/>
              </w:rPr>
            </w:pPr>
          </w:p>
          <w:p w14:paraId="47DCAF4B" w14:textId="2B7C228F" w:rsidR="0088718C" w:rsidRPr="00532FBE" w:rsidRDefault="0088718C" w:rsidP="001D3042">
            <w:pPr>
              <w:rPr>
                <w:rFonts w:ascii="Arial" w:eastAsia="DengXian" w:hAnsi="Arial" w:cs="Arial"/>
                <w:sz w:val="18"/>
                <w:szCs w:val="18"/>
              </w:rPr>
            </w:pPr>
          </w:p>
        </w:tc>
      </w:tr>
    </w:tbl>
    <w:bookmarkEnd w:id="1"/>
    <w:p w14:paraId="78C92EDB" w14:textId="4921CD15" w:rsidR="00463B0A" w:rsidRPr="00C5795C" w:rsidRDefault="00480BC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 w:rsidRPr="00E72CA9">
        <w:rPr>
          <w:rFonts w:ascii="Arial" w:hAnsi="Arial" w:cs="Arial"/>
          <w:noProof/>
          <w:sz w:val="18"/>
          <w:szCs w:val="18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5B539A5" wp14:editId="78D2EC6E">
                <wp:simplePos x="0" y="0"/>
                <wp:positionH relativeFrom="column">
                  <wp:posOffset>7360073</wp:posOffset>
                </wp:positionH>
                <wp:positionV relativeFrom="paragraph">
                  <wp:posOffset>160655</wp:posOffset>
                </wp:positionV>
                <wp:extent cx="6010835" cy="2635623"/>
                <wp:effectExtent l="19050" t="19050" r="28575" b="1270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835" cy="26356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E236B" w14:textId="77777777" w:rsidR="00480BCC" w:rsidRPr="003F18C4" w:rsidRDefault="00480BCC" w:rsidP="00480BCC">
                            <w:pPr>
                              <w:spacing w:before="120" w:after="0"/>
                              <w:ind w:leftChars="129" w:left="284" w:rightChars="31" w:right="68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IMPORTANT:</w:t>
                            </w: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</w:p>
                          <w:p w14:paraId="5B41A21A" w14:textId="77777777" w:rsidR="00480BCC" w:rsidRDefault="00480BCC" w:rsidP="00480BCC">
                            <w:pPr>
                              <w:spacing w:before="40" w:after="0"/>
                              <w:ind w:leftChars="129" w:left="284" w:rightChars="31" w:right="68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7FF49E60" w14:textId="77777777" w:rsidR="00480BCC" w:rsidRPr="003F18C4" w:rsidRDefault="00480BCC" w:rsidP="00480BCC">
                            <w:pPr>
                              <w:ind w:leftChars="129" w:left="284" w:rightChars="31" w:right="68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Please read the following rules carefully and adhere to the rules:</w:t>
                            </w:r>
                          </w:p>
                          <w:p w14:paraId="666CCE65" w14:textId="77777777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ind w:leftChars="130" w:left="718" w:rightChars="31" w:right="68" w:hangingChars="180" w:hanging="432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Enter your entry content only in the space provided on the left-hand side. Do not write anything on this side of the page.</w:t>
                            </w:r>
                          </w:p>
                          <w:p w14:paraId="7736ECE7" w14:textId="77777777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ind w:leftChars="130" w:left="718" w:rightChars="31" w:right="68" w:hangingChars="180" w:hanging="432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Use the stated font type and font size.</w:t>
                            </w:r>
                          </w:p>
                          <w:p w14:paraId="112B4F8F" w14:textId="2114111E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ind w:leftChars="130" w:left="718" w:rightChars="31" w:right="68" w:hangingChars="180" w:hanging="432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application form cannot exceed two A3 pages.</w:t>
                            </w:r>
                          </w:p>
                          <w:p w14:paraId="4597DB51" w14:textId="77777777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240"/>
                              <w:ind w:leftChars="130" w:left="718" w:rightChars="31" w:right="68" w:hangingChars="180" w:hanging="432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Do not write more than the allowed number of words for each section.</w:t>
                            </w:r>
                          </w:p>
                          <w:p w14:paraId="6DC59F5E" w14:textId="77777777" w:rsidR="00480BCC" w:rsidRPr="003F18C4" w:rsidRDefault="00480BCC" w:rsidP="00480BCC">
                            <w:pPr>
                              <w:ind w:leftChars="129" w:left="284" w:rightChars="31" w:right="68"/>
                              <w:rPr>
                                <w:rFonts w:ascii="Arial" w:eastAsia="DengXian" w:hAnsi="Arial" w:cs="Arial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Applicants who do not adhere to the rules can be DISQUALIFIED.</w:t>
                            </w:r>
                          </w:p>
                          <w:p w14:paraId="517FDD65" w14:textId="77777777" w:rsidR="00480BCC" w:rsidRPr="002D13E9" w:rsidRDefault="00480BCC" w:rsidP="00480BCC">
                            <w:pPr>
                              <w:rPr>
                                <w:rFonts w:ascii="Arial" w:eastAsia="DengXian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315D5C76" w14:textId="77777777" w:rsidR="00480BCC" w:rsidRDefault="00480BCC" w:rsidP="00480BCC">
                            <w:pPr>
                              <w:spacing w:before="40"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  <w:p w14:paraId="65B0DC81" w14:textId="77777777" w:rsidR="00480BCC" w:rsidRDefault="00480BCC" w:rsidP="00480BCC">
                            <w:pPr>
                              <w:spacing w:before="40"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  <w:p w14:paraId="4D081F33" w14:textId="77777777" w:rsidR="00480BCC" w:rsidRPr="00631A26" w:rsidRDefault="00480BCC" w:rsidP="00480BCC">
                            <w:pPr>
                              <w:spacing w:before="40"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539A5" id="_x0000_s1027" type="#_x0000_t202" style="position:absolute;margin-left:579.55pt;margin-top:12.65pt;width:473.3pt;height:207.5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" strokeweight="2.25pt">
                <v:textbox>
                  <w:txbxContent>
                    <w:p w14:paraId="6C1E236B" w14:textId="77777777" w:rsidR="00480BCC" w:rsidRPr="003F18C4" w:rsidRDefault="00480BCC" w:rsidP="00480BCC">
                      <w:pPr>
                        <w:spacing w:before="120" w:after="0"/>
                        <w:ind w:leftChars="129" w:left="284" w:rightChars="31" w:right="68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  <w:u w:val="single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IMPORTANT:</w:t>
                      </w: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</w:p>
                    <w:p w14:paraId="5B41A21A" w14:textId="77777777" w:rsidR="00480BCC" w:rsidRDefault="00480BCC" w:rsidP="00480BCC">
                      <w:pPr>
                        <w:spacing w:before="40" w:after="0"/>
                        <w:ind w:leftChars="129" w:left="284" w:rightChars="31" w:right="68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</w:p>
                    <w:p w14:paraId="7FF49E60" w14:textId="77777777" w:rsidR="00480BCC" w:rsidRPr="003F18C4" w:rsidRDefault="00480BCC" w:rsidP="00480BCC">
                      <w:pPr>
                        <w:ind w:leftChars="129" w:left="284" w:rightChars="31" w:right="68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Please read the following rules carefully and adhere to the rules:</w:t>
                      </w:r>
                    </w:p>
                    <w:p w14:paraId="666CCE65" w14:textId="77777777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Enter your entry content only in the space provided on the left-hand side. Do not write anything on this side of the page.</w:t>
                      </w:r>
                    </w:p>
                    <w:p w14:paraId="7736ECE7" w14:textId="77777777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Use the stated font type and font size.</w:t>
                      </w:r>
                    </w:p>
                    <w:p w14:paraId="112B4F8F" w14:textId="2114111E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The application form cannot exceed two A3 pages.</w:t>
                      </w:r>
                    </w:p>
                    <w:p w14:paraId="4597DB51" w14:textId="77777777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spacing w:after="240"/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Do not write more than the allowed number of words for each section.</w:t>
                      </w:r>
                    </w:p>
                    <w:p w14:paraId="6DC59F5E" w14:textId="77777777" w:rsidR="00480BCC" w:rsidRPr="003F18C4" w:rsidRDefault="00480BCC" w:rsidP="00480BCC">
                      <w:pPr>
                        <w:ind w:leftChars="129" w:left="284" w:rightChars="31" w:right="68"/>
                        <w:rPr>
                          <w:rFonts w:ascii="Arial" w:eastAsia="DengXian" w:hAnsi="Arial" w:cs="Arial"/>
                          <w:b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8"/>
                          <w:szCs w:val="28"/>
                        </w:rPr>
                        <w:t>Applicants who do not adhere to the rules can be DISQUALIFIED.</w:t>
                      </w:r>
                    </w:p>
                    <w:p w14:paraId="517FDD65" w14:textId="77777777" w:rsidR="00480BCC" w:rsidRPr="002D13E9" w:rsidRDefault="00480BCC" w:rsidP="00480BCC">
                      <w:pPr>
                        <w:rPr>
                          <w:rFonts w:ascii="Arial" w:eastAsia="DengXian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</w:p>
                    <w:p w14:paraId="315D5C76" w14:textId="77777777" w:rsidR="00480BCC" w:rsidRDefault="00480BCC" w:rsidP="00480BCC">
                      <w:pPr>
                        <w:spacing w:before="40"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</w:p>
                    <w:p w14:paraId="65B0DC81" w14:textId="77777777" w:rsidR="00480BCC" w:rsidRDefault="00480BCC" w:rsidP="00480BCC">
                      <w:pPr>
                        <w:spacing w:before="40"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</w:p>
                    <w:p w14:paraId="4D081F33" w14:textId="77777777" w:rsidR="00480BCC" w:rsidRPr="00631A26" w:rsidRDefault="00480BCC" w:rsidP="00480BCC">
                      <w:pPr>
                        <w:spacing w:before="40"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046587" w14:textId="57DD3D10" w:rsidR="00463B0A" w:rsidRPr="00A92E76" w:rsidRDefault="00480BC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ＭＳ Ｐゴシック" w:eastAsia="ＭＳ Ｐゴシック" w:hAnsi="ＭＳ Ｐゴシック" w:cs="ＭＳ Ｐゴシック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D7C7131" wp14:editId="5BA48CAE">
                <wp:simplePos x="0" y="0"/>
                <wp:positionH relativeFrom="margin">
                  <wp:posOffset>6985000</wp:posOffset>
                </wp:positionH>
                <wp:positionV relativeFrom="paragraph">
                  <wp:posOffset>44873</wp:posOffset>
                </wp:positionV>
                <wp:extent cx="1649896" cy="1871134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9896" cy="187113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90AB9" w14:textId="77777777" w:rsidR="00480BCC" w:rsidRPr="000112B9" w:rsidRDefault="00480BCC" w:rsidP="00480BCC">
                            <w:pPr>
                              <w:ind w:firstLineChars="100" w:firstLine="190"/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C7131" id="Text Box 5" o:spid="_x0000_s1028" type="#_x0000_t202" style="position:absolute;margin-left:550pt;margin-top:3.55pt;width:129.9pt;height:147.3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" filled="f" stroked="f">
                <v:textbox>
                  <w:txbxContent>
                    <w:p w14:paraId="6AB90AB9" w14:textId="77777777" w:rsidR="00480BCC" w:rsidRPr="000112B9" w:rsidRDefault="00480BCC" w:rsidP="00480BCC">
                      <w:pPr>
                        <w:ind w:firstLineChars="100" w:firstLine="190"/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eastAsia="游明朝" w:hAnsi="Arial" w:cs="Arial" w:hint="eastAsia"/>
          <w:sz w:val="24"/>
          <w:szCs w:val="24"/>
          <w:lang w:eastAsia="ja-JP"/>
        </w:rPr>
        <w:t xml:space="preserve"> </w:t>
      </w:r>
    </w:p>
    <w:p w14:paraId="3A741DA0" w14:textId="6342653A" w:rsidR="00463B0A" w:rsidRPr="00A92E76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E675933" w14:textId="1C79D7B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2BCF252" w14:textId="37DD8AC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75A8E145" w14:textId="4BCC912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01E8EADF" w14:textId="55FD048B" w:rsidR="009E78FB" w:rsidRDefault="009E78FB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6AD6F7B8" w14:textId="3FDAFA49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3DD5E42" w14:textId="17F6B1E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03781F7" w14:textId="4D84A31C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04FF65D2" w14:textId="21D97DEA" w:rsidR="00463B0A" w:rsidRDefault="00C5795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Arial" w:eastAsia="游明朝" w:hAnsi="Arial" w:cs="Arial" w:hint="eastAsia"/>
          <w:sz w:val="24"/>
          <w:szCs w:val="24"/>
          <w:lang w:eastAsia="ja-JP"/>
        </w:rPr>
        <w:t xml:space="preserve">　　</w:t>
      </w:r>
      <w:r>
        <w:rPr>
          <w:rFonts w:ascii="Arial" w:eastAsia="游明朝" w:hAnsi="Arial" w:cs="Arial"/>
          <w:sz w:val="24"/>
          <w:szCs w:val="24"/>
          <w:lang w:eastAsia="ja-JP"/>
        </w:rPr>
        <w:t xml:space="preserve">       </w:t>
      </w:r>
    </w:p>
    <w:p w14:paraId="607DBC8B" w14:textId="1486EC4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171FE1E" w14:textId="623C7F6D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3EA3E29" w14:textId="6D40337D" w:rsidR="00463B0A" w:rsidRPr="00563D81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C5F8F86" w14:textId="408B66D9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911DF58" w14:textId="7852678D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DB220BE" w14:textId="5E514DCF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59ED078" w14:textId="3CAEAA7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8B07551" w14:textId="0C5B7487" w:rsidR="00463B0A" w:rsidRDefault="00563D81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 w:rsidRPr="00563D81">
        <w:rPr>
          <w:rFonts w:ascii="Arial" w:eastAsia="游明朝" w:hAnsi="Arial" w:cs="Arial"/>
          <w:noProof/>
          <w:sz w:val="24"/>
          <w:szCs w:val="24"/>
          <w:lang w:eastAsia="ja-JP"/>
        </w:rPr>
        <w:drawing>
          <wp:anchor distT="0" distB="0" distL="114300" distR="114300" simplePos="0" relativeHeight="251689984" behindDoc="1" locked="0" layoutInCell="1" allowOverlap="1" wp14:anchorId="595A4EAB" wp14:editId="77408403">
            <wp:simplePos x="0" y="0"/>
            <wp:positionH relativeFrom="column">
              <wp:posOffset>8638741</wp:posOffset>
            </wp:positionH>
            <wp:positionV relativeFrom="paragraph">
              <wp:posOffset>158115</wp:posOffset>
            </wp:positionV>
            <wp:extent cx="3759200" cy="2336800"/>
            <wp:effectExtent l="0" t="0" r="0" b="0"/>
            <wp:wrapTight wrapText="bothSides">
              <wp:wrapPolygon edited="0">
                <wp:start x="10508" y="0"/>
                <wp:lineTo x="9705" y="352"/>
                <wp:lineTo x="7735" y="1761"/>
                <wp:lineTo x="7151" y="3757"/>
                <wp:lineTo x="7005" y="4578"/>
                <wp:lineTo x="7005" y="5400"/>
                <wp:lineTo x="6641" y="6222"/>
                <wp:lineTo x="6641" y="6574"/>
                <wp:lineTo x="7005" y="7513"/>
                <wp:lineTo x="7078" y="9391"/>
                <wp:lineTo x="7881" y="11504"/>
                <wp:lineTo x="10508" y="13148"/>
                <wp:lineTo x="10800" y="13148"/>
                <wp:lineTo x="10800" y="15026"/>
                <wp:lineTo x="7808" y="15143"/>
                <wp:lineTo x="7662" y="17139"/>
                <wp:lineTo x="7881" y="18078"/>
                <wp:lineTo x="0" y="19957"/>
                <wp:lineTo x="0" y="21483"/>
                <wp:lineTo x="4597" y="21483"/>
                <wp:lineTo x="5327" y="21483"/>
                <wp:lineTo x="21527" y="21483"/>
                <wp:lineTo x="21527" y="20309"/>
                <wp:lineTo x="18535" y="19839"/>
                <wp:lineTo x="10800" y="18783"/>
                <wp:lineTo x="12405" y="18783"/>
                <wp:lineTo x="13938" y="17843"/>
                <wp:lineTo x="13865" y="16200"/>
                <wp:lineTo x="12186" y="15143"/>
                <wp:lineTo x="10727" y="15026"/>
                <wp:lineTo x="10800" y="13148"/>
                <wp:lineTo x="11092" y="13148"/>
                <wp:lineTo x="13646" y="11504"/>
                <wp:lineTo x="14449" y="9391"/>
                <wp:lineTo x="14522" y="7513"/>
                <wp:lineTo x="14886" y="6926"/>
                <wp:lineTo x="14886" y="6222"/>
                <wp:lineTo x="14522" y="5635"/>
                <wp:lineTo x="14522" y="4343"/>
                <wp:lineTo x="13865" y="1761"/>
                <wp:lineTo x="11822" y="352"/>
                <wp:lineTo x="11019" y="0"/>
                <wp:lineTo x="10508" y="0"/>
              </wp:wrapPolygon>
            </wp:wrapTight>
            <wp:docPr id="2003149104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1491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918994" w14:textId="2B126189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E57D4D9" w14:textId="79527B10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A8D59C2" w14:textId="31635EC9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BB9218C" w14:textId="0834DF78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848C8EE" w14:textId="445FE1C0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B5140D5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6730F435" w14:textId="38BD94F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C15845F" w14:textId="6F8A2D0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08418AA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6B2F7AB" w14:textId="22F8F5B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AD420A8" w14:textId="3CFE0EED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76F59615" w14:textId="532AB7D2" w:rsidR="00463B0A" w:rsidRDefault="0053383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p w14:paraId="62B74055" w14:textId="074BF56D" w:rsidR="00E72CA9" w:rsidRPr="002D13E9" w:rsidRDefault="00E72CA9" w:rsidP="00C5795C">
      <w:pPr>
        <w:rPr>
          <w:rFonts w:ascii="Arial" w:eastAsia="游明朝" w:hAnsi="Arial" w:cs="Arial"/>
          <w:sz w:val="28"/>
          <w:szCs w:val="28"/>
          <w:lang w:eastAsia="ja-JP"/>
        </w:rPr>
      </w:pPr>
    </w:p>
    <w:p w14:paraId="4549264A" w14:textId="56ECF0E7" w:rsidR="00AC62E1" w:rsidRPr="00AC62E1" w:rsidRDefault="00B30376" w:rsidP="00B30376">
      <w:pPr>
        <w:spacing w:after="0" w:line="240" w:lineRule="auto"/>
        <w:rPr>
          <w:rFonts w:ascii="Arial" w:eastAsia="游明朝" w:hAnsi="Arial" w:cs="Arial"/>
          <w:sz w:val="18"/>
          <w:szCs w:val="18"/>
          <w:lang w:eastAsia="ja-JP"/>
        </w:rPr>
      </w:pPr>
      <w:r>
        <w:rPr>
          <w:rFonts w:ascii="Arial" w:eastAsia="游明朝" w:hAnsi="Arial" w:cs="Arial"/>
          <w:sz w:val="18"/>
          <w:szCs w:val="18"/>
          <w:lang w:eastAsia="ja-JP"/>
        </w:rPr>
        <w:br w:type="page"/>
      </w:r>
    </w:p>
    <w:bookmarkEnd w:id="0"/>
    <w:p w14:paraId="25BE7DE5" w14:textId="43EC4E86" w:rsidR="00473129" w:rsidRPr="00A1009C" w:rsidRDefault="00E955BB" w:rsidP="00B30376">
      <w:pPr>
        <w:spacing w:line="240" w:lineRule="auto"/>
        <w:rPr>
          <w:rFonts w:ascii="Arial" w:eastAsia="游明朝" w:hAnsi="Arial" w:cs="Arial"/>
          <w:b/>
          <w:bCs/>
          <w:color w:val="FF0000"/>
          <w:sz w:val="19"/>
          <w:szCs w:val="19"/>
          <w:lang w:eastAsia="ja-JP"/>
        </w:rPr>
      </w:pPr>
      <w:r w:rsidRPr="00A1009C">
        <w:rPr>
          <w:rFonts w:ascii="Arial" w:hAnsi="Arial" w:cs="Arial"/>
          <w:b/>
          <w:bCs/>
          <w:noProof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744B3E" wp14:editId="6BCA5FD9">
                <wp:simplePos x="0" y="0"/>
                <wp:positionH relativeFrom="margin">
                  <wp:posOffset>-12238</wp:posOffset>
                </wp:positionH>
                <wp:positionV relativeFrom="paragraph">
                  <wp:posOffset>270395</wp:posOffset>
                </wp:positionV>
                <wp:extent cx="14196060" cy="9563561"/>
                <wp:effectExtent l="12700" t="12700" r="1524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6060" cy="956356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39B0E" id="Rectangle 1" o:spid="_x0000_s1026" style="position:absolute;left:0;text-align:left;margin-left:-.95pt;margin-top:21.3pt;width:1117.8pt;height:753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" filled="f" strokecolor="black [3213]" strokeweight="2.25pt">
                <w10:wrap anchorx="margin"/>
              </v:rect>
            </w:pict>
          </mc:Fallback>
        </mc:AlternateContent>
      </w:r>
      <w:r w:rsidR="00A1009C" w:rsidRPr="00A1009C">
        <w:rPr>
          <w:rFonts w:ascii="Arial" w:hAnsi="Arial" w:cs="Arial"/>
          <w:b/>
          <w:bCs/>
          <w:noProof/>
          <w:lang w:val="en-US" w:eastAsia="ja-JP"/>
        </w:rPr>
        <w:t>Design (Express your idea as text, figures, illustrastions, or images)</w:t>
      </w:r>
    </w:p>
    <w:p w14:paraId="101B52AC" w14:textId="6D7A88C6" w:rsidR="00E955BB" w:rsidRPr="00E955BB" w:rsidRDefault="00E955BB">
      <w:pPr>
        <w:rPr>
          <w:lang w:eastAsia="ja-JP"/>
        </w:rPr>
      </w:pPr>
    </w:p>
    <w:sectPr w:rsidR="00E955BB" w:rsidRPr="00E955BB" w:rsidSect="00423A87">
      <w:pgSz w:w="23800" w:h="16820" w:orient="landscape" w:code="8"/>
      <w:pgMar w:top="720" w:right="720" w:bottom="567" w:left="720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6EC467DD" w14:textId="77777777" w:rsidR="00D00DA6" w:rsidRDefault="00D00DA6" w:rsidP="001A7221">
      <w:pPr>
        <w:spacing w:after="0" w:line="240" w:lineRule="auto"/>
      </w:pPr>
      <w:r>
        <w:separator/>
      </w:r>
    </w:p>
  </w:endnote>
  <w:endnote w:type="continuationSeparator" w:id="0">
    <w:p w14:paraId="24E1EE98" w14:textId="77777777" w:rsidR="00D00DA6" w:rsidRDefault="00D00DA6" w:rsidP="001A7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本文のフォント - コンプレ">
    <w:altName w:val="MS Mincho"/>
    <w:panose1 w:val="020B0604020202020204"/>
    <w:charset w:val="80"/>
    <w:family w:val="roman"/>
    <w:pitch w:val="default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メイリオ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4C57CBD9" w14:textId="77777777" w:rsidR="00D00DA6" w:rsidRDefault="00D00DA6" w:rsidP="001A7221">
      <w:pPr>
        <w:spacing w:after="0" w:line="240" w:lineRule="auto"/>
      </w:pPr>
      <w:r>
        <w:separator/>
      </w:r>
    </w:p>
  </w:footnote>
  <w:footnote w:type="continuationSeparator" w:id="0">
    <w:p w14:paraId="6DD33C1C" w14:textId="77777777" w:rsidR="00D00DA6" w:rsidRDefault="00D00DA6" w:rsidP="001A72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6342726"/>
    <w:multiLevelType w:val="hybridMultilevel"/>
    <w:tmpl w:val="B7CEDA30"/>
    <w:lvl w:ilvl="0" w:tplc="E4C6FF16">
      <w:numFmt w:val="bullet"/>
      <w:lvlText w:val=""/>
      <w:lvlJc w:val="left"/>
      <w:pPr>
        <w:ind w:left="360" w:hanging="360"/>
      </w:pPr>
      <w:rPr>
        <w:rFonts w:ascii="Wingdings" w:eastAsia="游明朝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1305CC"/>
    <w:multiLevelType w:val="hybridMultilevel"/>
    <w:tmpl w:val="2252040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FFC1BF5"/>
    <w:multiLevelType w:val="hybridMultilevel"/>
    <w:tmpl w:val="7F4E518A"/>
    <w:lvl w:ilvl="0" w:tplc="8996E352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A41570B"/>
    <w:multiLevelType w:val="hybridMultilevel"/>
    <w:tmpl w:val="FC8E8D62"/>
    <w:lvl w:ilvl="0" w:tplc="04090001">
      <w:start w:val="1"/>
      <w:numFmt w:val="bullet"/>
      <w:lvlText w:val=""/>
      <w:lvlJc w:val="left"/>
      <w:pPr>
        <w:ind w:left="177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9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3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5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9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1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32" w:hanging="420"/>
      </w:pPr>
      <w:rPr>
        <w:rFonts w:ascii="Wingdings" w:hAnsi="Wingdings" w:hint="default"/>
      </w:rPr>
    </w:lvl>
  </w:abstractNum>
  <w:num w:numId="1" w16cid:durableId="393353114">
    <w:abstractNumId w:val="2"/>
  </w:num>
  <w:num w:numId="2" w16cid:durableId="1927500352">
    <w:abstractNumId w:val="0"/>
  </w:num>
  <w:num w:numId="3" w16cid:durableId="423692579">
    <w:abstractNumId w:val="3"/>
  </w:num>
  <w:num w:numId="4" w16cid:durableId="181865878">
    <w:abstractNumId w:val="1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69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jY3MzaxMDa0MDJX0lEKTi0uzszPAykwqwUAjI2n6CwAAAA="/>
  </w:docVars>
  <w:rsids>
    <w:rsidRoot w:val="00463B0A"/>
    <w:rsid w:val="000112B9"/>
    <w:rsid w:val="00043B79"/>
    <w:rsid w:val="0004492E"/>
    <w:rsid w:val="0005388F"/>
    <w:rsid w:val="00082A00"/>
    <w:rsid w:val="0008437B"/>
    <w:rsid w:val="000D5F81"/>
    <w:rsid w:val="00131EAD"/>
    <w:rsid w:val="00143F31"/>
    <w:rsid w:val="00177368"/>
    <w:rsid w:val="001A7221"/>
    <w:rsid w:val="001C240A"/>
    <w:rsid w:val="001D3042"/>
    <w:rsid w:val="001E50C5"/>
    <w:rsid w:val="002144DE"/>
    <w:rsid w:val="00223160"/>
    <w:rsid w:val="002247EB"/>
    <w:rsid w:val="0024593A"/>
    <w:rsid w:val="00295D96"/>
    <w:rsid w:val="002D13E9"/>
    <w:rsid w:val="003433C7"/>
    <w:rsid w:val="00346474"/>
    <w:rsid w:val="00364B0A"/>
    <w:rsid w:val="00384AD5"/>
    <w:rsid w:val="003F18C4"/>
    <w:rsid w:val="00401C68"/>
    <w:rsid w:val="00423A87"/>
    <w:rsid w:val="00424F5D"/>
    <w:rsid w:val="00463B0A"/>
    <w:rsid w:val="00473129"/>
    <w:rsid w:val="00473A11"/>
    <w:rsid w:val="00480BCC"/>
    <w:rsid w:val="00492825"/>
    <w:rsid w:val="004A2336"/>
    <w:rsid w:val="004A7395"/>
    <w:rsid w:val="004B0440"/>
    <w:rsid w:val="004D6CFF"/>
    <w:rsid w:val="004D7C35"/>
    <w:rsid w:val="004F2D38"/>
    <w:rsid w:val="0050769A"/>
    <w:rsid w:val="00510FA6"/>
    <w:rsid w:val="005112A2"/>
    <w:rsid w:val="00532FBE"/>
    <w:rsid w:val="0053383C"/>
    <w:rsid w:val="00563D81"/>
    <w:rsid w:val="005F7600"/>
    <w:rsid w:val="006104EF"/>
    <w:rsid w:val="006479D5"/>
    <w:rsid w:val="00651F91"/>
    <w:rsid w:val="006901B4"/>
    <w:rsid w:val="006901E3"/>
    <w:rsid w:val="006C644A"/>
    <w:rsid w:val="00702071"/>
    <w:rsid w:val="00707CB1"/>
    <w:rsid w:val="007220D9"/>
    <w:rsid w:val="00742C8F"/>
    <w:rsid w:val="007436B0"/>
    <w:rsid w:val="00760A37"/>
    <w:rsid w:val="007630AB"/>
    <w:rsid w:val="007B5773"/>
    <w:rsid w:val="007C6A9B"/>
    <w:rsid w:val="007D408F"/>
    <w:rsid w:val="00810F2C"/>
    <w:rsid w:val="00832E12"/>
    <w:rsid w:val="008335CC"/>
    <w:rsid w:val="008506AA"/>
    <w:rsid w:val="00880E10"/>
    <w:rsid w:val="00881D74"/>
    <w:rsid w:val="00883963"/>
    <w:rsid w:val="0088718C"/>
    <w:rsid w:val="00897A34"/>
    <w:rsid w:val="008A2238"/>
    <w:rsid w:val="008B73B7"/>
    <w:rsid w:val="008E6153"/>
    <w:rsid w:val="008F1A34"/>
    <w:rsid w:val="009054B7"/>
    <w:rsid w:val="009249A5"/>
    <w:rsid w:val="009375B4"/>
    <w:rsid w:val="00956BB2"/>
    <w:rsid w:val="0098058D"/>
    <w:rsid w:val="009A7684"/>
    <w:rsid w:val="009B14F9"/>
    <w:rsid w:val="009B3809"/>
    <w:rsid w:val="009B3A6E"/>
    <w:rsid w:val="009E78FB"/>
    <w:rsid w:val="00A1009C"/>
    <w:rsid w:val="00A92E76"/>
    <w:rsid w:val="00AA2E67"/>
    <w:rsid w:val="00AB5F3C"/>
    <w:rsid w:val="00AC62E1"/>
    <w:rsid w:val="00AE33B7"/>
    <w:rsid w:val="00AF5CA8"/>
    <w:rsid w:val="00B11D18"/>
    <w:rsid w:val="00B30376"/>
    <w:rsid w:val="00B31D70"/>
    <w:rsid w:val="00B440E2"/>
    <w:rsid w:val="00B46E49"/>
    <w:rsid w:val="00BB6B9D"/>
    <w:rsid w:val="00BF5874"/>
    <w:rsid w:val="00C007A2"/>
    <w:rsid w:val="00C050C0"/>
    <w:rsid w:val="00C37C83"/>
    <w:rsid w:val="00C50C2A"/>
    <w:rsid w:val="00C549AB"/>
    <w:rsid w:val="00C5795C"/>
    <w:rsid w:val="00C81676"/>
    <w:rsid w:val="00C855B5"/>
    <w:rsid w:val="00CB7B06"/>
    <w:rsid w:val="00CE49F1"/>
    <w:rsid w:val="00CF0901"/>
    <w:rsid w:val="00D00DA6"/>
    <w:rsid w:val="00D02670"/>
    <w:rsid w:val="00D2629F"/>
    <w:rsid w:val="00D45390"/>
    <w:rsid w:val="00D62BBC"/>
    <w:rsid w:val="00D76394"/>
    <w:rsid w:val="00D85414"/>
    <w:rsid w:val="00DA35B6"/>
    <w:rsid w:val="00DC3597"/>
    <w:rsid w:val="00E17D8C"/>
    <w:rsid w:val="00E253D0"/>
    <w:rsid w:val="00E529B2"/>
    <w:rsid w:val="00E53B74"/>
    <w:rsid w:val="00E72CA9"/>
    <w:rsid w:val="00E955BB"/>
    <w:rsid w:val="00E96AD7"/>
    <w:rsid w:val="00EA4012"/>
    <w:rsid w:val="00EB7B2C"/>
    <w:rsid w:val="00F0316C"/>
    <w:rsid w:val="00F04467"/>
    <w:rsid w:val="00F772E6"/>
    <w:rsid w:val="00FD67FB"/>
    <w:rsid w:val="00FE52CC"/>
    <w:rsid w:val="00FF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559ABD"/>
  <w14:defaultImageDpi w14:val="32767"/>
  <w15:chartTrackingRefBased/>
  <w15:docId w15:val="{4017F5ED-0425-184A-9995-AD9595DFB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Century" w:eastAsia="ＭＳ 明朝" w:hAnsi="Century" w:cs="Times New Roman (本文のフォント - コンプレ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50C0"/>
    <w:pPr>
      <w:spacing w:after="160" w:line="259" w:lineRule="auto"/>
    </w:pPr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3B0A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63B0A"/>
    <w:pPr>
      <w:ind w:leftChars="400" w:left="840"/>
    </w:pPr>
  </w:style>
  <w:style w:type="character" w:styleId="a5">
    <w:name w:val="Strong"/>
    <w:basedOn w:val="a0"/>
    <w:uiPriority w:val="22"/>
    <w:qFormat/>
    <w:rsid w:val="00463B0A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E955B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E955BB"/>
    <w:rPr>
      <w:rFonts w:asciiTheme="majorHAnsi" w:eastAsiaTheme="majorEastAsia" w:hAnsiTheme="majorHAnsi" w:cstheme="majorBidi"/>
      <w:kern w:val="0"/>
      <w:sz w:val="18"/>
      <w:szCs w:val="18"/>
      <w:lang w:val="en-SG" w:eastAsia="zh-CN"/>
    </w:rPr>
  </w:style>
  <w:style w:type="character" w:styleId="a8">
    <w:name w:val="Hyperlink"/>
    <w:basedOn w:val="a0"/>
    <w:uiPriority w:val="99"/>
    <w:unhideWhenUsed/>
    <w:rsid w:val="00E72CA9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1A722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1A7221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  <w:style w:type="paragraph" w:styleId="ab">
    <w:name w:val="footer"/>
    <w:basedOn w:val="a"/>
    <w:link w:val="ac"/>
    <w:uiPriority w:val="99"/>
    <w:unhideWhenUsed/>
    <w:rsid w:val="001A722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1A7221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1380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2A6365EB5D8894A8FC1964D950E30EF" ma:contentTypeVersion="13" ma:contentTypeDescription="新しいドキュメントを作成します。" ma:contentTypeScope="" ma:versionID="7c1137bc2233a92e9fa17616e3b1660f">
  <xsd:schema xmlns:xsd="http://www.w3.org/2001/XMLSchema" xmlns:xs="http://www.w3.org/2001/XMLSchema" xmlns:p="http://schemas.microsoft.com/office/2006/metadata/properties" xmlns:ns2="9259ce2d-dd9f-4820-89a9-f13d13cd234f" xmlns:ns3="c936737d-9590-4f21-aacd-8f31e67a6858" targetNamespace="http://schemas.microsoft.com/office/2006/metadata/properties" ma:root="true" ma:fieldsID="d30788e7ece787ea2d904c91574ef468" ns2:_="" ns3:_="">
    <xsd:import namespace="9259ce2d-dd9f-4820-89a9-f13d13cd234f"/>
    <xsd:import namespace="c936737d-9590-4f21-aacd-8f31e67a68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9ce2d-dd9f-4820-89a9-f13d13cd2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6ebeabc6-1c0c-4751-aeab-3e30fad09a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6737d-9590-4f21-aacd-8f31e67a68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e51ae0-61e3-48f5-9d3d-f05f5935562a}" ma:internalName="TaxCatchAll" ma:showField="CatchAllData" ma:web="c936737d-9590-4f21-aacd-8f31e67a68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1264D-296B-43EA-BF7B-75053C617F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2F8ED-E4C2-41F5-A3CD-AD2F17435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9ce2d-dd9f-4820-89a9-f13d13cd234f"/>
    <ds:schemaRef ds:uri="c936737d-9590-4f21-aacd-8f31e67a6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55723A-8797-401A-A736-572A64CEB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ZHANG YANFANG</cp:lastModifiedBy>
  <cp:revision>9</cp:revision>
  <cp:lastPrinted>2021-05-14T05:14:00Z</cp:lastPrinted>
  <dcterms:created xsi:type="dcterms:W3CDTF">2024-06-20T01:36:00Z</dcterms:created>
  <dcterms:modified xsi:type="dcterms:W3CDTF">2026-06-29T08:12:00Z</dcterms:modified>
</cp:coreProperties>
</file>